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ENG</w:t>
      </w:r>
      <w:r>
        <w:t xml:space="preserve"> </w:t>
      </w:r>
      <w:r>
        <w:t xml:space="preserve">ศบ.ทก.</w:t>
      </w:r>
      <w:r>
        <w:t xml:space="preserve"> </w:t>
      </w:r>
      <w:r>
        <w:t xml:space="preserve">แถลงสถานการณ์ชายแดนไทย-กัมพูชา</w:t>
      </w:r>
      <w:r>
        <w:t xml:space="preserve"> </w:t>
      </w:r>
      <w:r>
        <w:t xml:space="preserve">8</w:t>
      </w:r>
      <w:r>
        <w:t xml:space="preserve"> </w:t>
      </w:r>
      <w:r>
        <w:t xml:space="preserve">ส.ค.</w:t>
      </w:r>
      <w:r>
        <w:t xml:space="preserve"> </w:t>
      </w:r>
      <w:r>
        <w:t xml:space="preserve">68</w:t>
      </w:r>
    </w:p>
    <w:p>
      <w:pPr>
        <w:pStyle w:val="Date"/>
      </w:pPr>
      <w:r>
        <w:t xml:space="preserve">วันพฤหัสบดีที่</w:t>
      </w:r>
      <w:r>
        <w:t xml:space="preserve"> </w:t>
      </w:r>
      <w:r>
        <w:t xml:space="preserve">7</w:t>
      </w:r>
      <w:r>
        <w:t xml:space="preserve"> </w:t>
      </w:r>
      <w:r>
        <w:t xml:space="preserve">สิงหาคม</w:t>
      </w:r>
      <w:r>
        <w:t xml:space="preserve"> </w:t>
      </w:r>
      <w:r>
        <w:t xml:space="preserve">2568</w:t>
      </w:r>
      <w:r>
        <w:t xml:space="preserve"> </w:t>
      </w:r>
      <w:r>
        <w:t xml:space="preserve">เวลา</w:t>
      </w:r>
      <w:r>
        <w:t xml:space="preserve"> </w:t>
      </w:r>
      <w:r>
        <w:t xml:space="preserve">13.5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and Malaysia party Malaysia Malaysia TV hi for lepto do I guys 90 for and by the way like pack no TV for bye Le ma’am that ’s why how my thought you yeah let me try for for for go from sing for eign no me what who ever your topic p no I can’t do king none problem defund the hi me Bob for Latin boy for oh tap ABC TBC the Hong Kong by for no let me succeed bye TV that for get for 12 15 scam sales that for like by I need to I like a well but now daughter quick ly translate what general not import ant the deputy minister of quickly translate what general not important the deputy Minister of Defense of Thailand just mentioned regard ing the result of the meeting the GB C the general border committee uh Thailand Cambodia extra ordinary session meeting to this afternoon so first he said members of the press members of the Thai public watch ing at home today I had the honor of co-chair ing the extra ordinary G VC meeting with his Excellency DSi Deputy Prime Minister and minister of National Defence of Cambodia this morning I also had the honor of paying courtesy call on his Excellency Ibrahim prime minister of Malaysia which was jointly or joined by the Deputy Prime Minister and minister of National Defence of Cambodia the discussion was held in accord ia and friend ly atmosphere the Malaysian prime minister welcome d the ceasefire and a positive progress made this round of Thailand Cambodia GBC discussions viewing it as an important step tow ards the implement ation of the ceasefire the Malaysian prime minister clearly stated that he had already consulted with other s in States and leaders and they were in agreement that resolving the Thai Cambodian border issue in a bilateral manner between Thailand and Cambodia this possession is fully aligned with Thailand ’s approach Malaysia ’s role will be to help facilitate dialogue between the 2 sides so that they can resolve the issue themselves with azen offering support as needed in addition the Malaysian prime minister welcomed the cons ensus reached by Thailand and Cambodia during this GB C meeting on establishing and inter im Observer team to be led by the Malaysian defense at tache and composed solely of Defense attaches from a s in member states the United States and China will not take part but have expressed their support in accordance with what Thailand and Cambodia team appropriate I would like to take this opportunity to thank the government and the ministry of Defence of Malay sia in its capacity as the as in chair for their coordination and facilit ation in making this meeting proceed smoothly the United States and China also attended this meeting as Observers as they did during the special meeting on the 28th of July represented at the level of Ambassador this GBC meeting was con vened to follow up on the issues discussed by the leaders of Thailand and Cambodia in Malaysia on the 28th of July especially the ceasefire I pointed out in the meeting that since midnight on the 28th of July Thailand has fully complied with what was agreed upon by the lead ers of both countries regard ing the ceasefire however it was found that the Cambodian side had continued to violate the ceasefire after midnight on the 2 8th of July the Thai side has exercised utmost restraint and responded only in self-defense while the current situation along the border has become more stable we note that the Cambodian side continues to deploy additional troops to the area and has operated with unmanned a erial vehicles to conduct surveillance over Ty territory these are provocative actions that could lead to misunderstandings more over that has been the diss emination of distorted information and this information which is unconstructive and does not help create an atmosphere conducive to dialogue or re building Trust how ever from the meeting the Cambodian side at policy level as shown that sincerity to the ceasefire agreement the violations of the cease fire as mentioned prior maybe arbitrary acts by the military units in the area my objective in particip ating in today’s meeting was to engage in a Frank and sincere discussion with the camper inside to find a way forward for sustaining and ceasefire in the long term and to rest ore peace and stab ility to the Thai Cambodian border our ultimate goal is to enable people on both sides of the border to return to their normal lives in peace and security let me now summarize the key out comes of today’s meeting mutual agreement of both sides both sides free a ffirm their commitment to a strict cease fire which cover s all types of weapons and requires both sides to maintain that troops at possessions hel d as of the date the ceasefire commence with Noah with no further reinforcement but size agreed to establish an inter im Observer team comp osed of Defense attaches from us in embass ies in Thailand and Cambodia led by the Malaysian defense attache in the respect ive country The Observer team will conduct regular observations in the area without crossing the border and will coordinate closely with the respect ive RB C and G BC mechanisms in both countries to ensure no ceasefire violations by either party thirdly bird size will ref rain from any provoc ative actions including military actions or the dissemination of this information to Foster an atmosphere conducive to Peaceful dialogue fourthly both sides will strictly adhere to International humanitarian law then the immediate term this in cludes the prompt and dignified repat riation of disease personnel as for prisoners of War there will be rep atriated immed iately after the secession of active hostilities in accordance with the third Gene va Convention I reaffirmed that the tie side has treated these individuals in full compliance with International humanitarian law and fifthly both sides will maintain open channels of communication and make use of existing bilateral mechanisms to prevent any incident s from escalating follow -up RBC meetings will be convened with in 2 weeks to coordinate the implementation of today’s outcomes another TVC meeting will be held in 1 month’s time to monitor progress I also raised 2 additional important issues how ever the Cambodian side suggest ed that today’s meeting Focus focused mainly on the ceasefire and that these matters we discussed at the next GBC meeting and these matters include first mine clearance Corporation land mines were key factor that caused tens ions and led to the use of for ce Thailand stands ready to corporate with Cambodia in clearing landmines in the areas of recent clashes and other affected areas along the border to ensure the safety of people on both sides and secondly cooperation on combating transnational crime especially in tackling online scams which have seriously impact ed the Thai people and other countries across the region I would like to emphasize that the outcomes we reached today can only be translated into tangible result with genuine cooperation and sincerity from both sides Thailand remains committed to continuing our engagement in a sincere and constructive manner based on the princip les of good neighborliness I also hope that the Cambodian side would do the same to this end Thailand and Cambodia are neighbors that share a common border and cannot move away from each other we are also members of the same as in family if both our countries can resolve this issue swiftly peace will return to our shared border area and our people will be able to resume their normal lives in peace once again so that’s a translation of what general not upon mention ed now we open the floor the floor at least 10 minutes for the Q&amp;A as I mentioned earlier we only have limit ed time so I’d like to limit the number of questions to 2 to 3 question please so the question was just asked could you address your your organiz ation as well please oh from the NH K Japan right so the question was actually asked to General on on with regard to the uh succ essful conclus ion of the GB C whether there’s any relevance to the uh conduct of the JB C which is the joint bound ary commission uh which is another level admin istrative foreign affairs was there any like uh shedding on that uh when that JB C will be organized t ap them up AB C nupson ABC met a Park how about and then they were KBC that’s 1 for uh yeah I see I G BC and RBC of all the bilateral mechanisms conducted by the military and the ministry of defense for example the G BC is at the ministry zero level uh co-chair by the minister of zero level uh co-chair by the Minister of Defense of both countries whereas RBC which stands for the region Regional border uh committee is chair by or co-chair by the Army area Commanders in the respective areas of both countries so these as you can see are the military our ministry of Defense level um meetings me chanisms how ever the J BC is at the ministry of more in the fast level and they already held the meeting the recent meeting on the the 14th of June uh the next meeting was actually agreed upon by both sides to be conducted Ed in September and that still stands and that’s still valid uh we didn’t really discuss uh the issue or the any things of concern on the J BC at this G BC meeting so that still stands as as uh just a quick translation to the question I couldn’t happen from the reporter agency uh she asked a question not concerning the ceasefire agreement whether there will be any follow-up mechanism in regard to this ceasefire agreement and concerning the RB C mechanism uh they can help guaranteeing the safety of the people along the border area okay uh n for hi Nick love back up TBC cloud for a couple we all die like but you want uh talking to but what so in answering to those 2 questions in fact um in regard to the follow-up on the cease fire agreement that was made today and actually on the 28th of July and we confirm my today’s meeting uh today’s meeting the G BC was actually co- chaired by the ministry of or the Ministers of of Defense of that countries and we have already signed an agreement together by both sides Cambodia and Thailand and as part of the um signing all of the agreement we agreed that we shall conduct uh and I’ll be see in 2 weeks time a region al border committee meeting at the region uh Regional level and that will be 1 of the mechanism s in following up uh cease fire agreement and following that uh another GB C meeting will be conducted conduct ed in 1 month ’s time in any case should a cease fire be violated uh then we might need to reconvene another GBC extraordinary session in anytime soon according to the situation um we have already coordinated and have entrust ed the local provincial Governor’s uh of those provinces to actually monitor and to check whether the areas of the homes of the local population are safe for them to return to uh however my early concern here is that there are still unexploded Ordnance un exploded rockets and ordinance um found in the area which are deemed safe for people to return homes so we still worry about that and we still need to have our Authority parties and the re levant agencies to actually go in and diffuse and disarm those rockets and um un exploded Ordnance uh once they are de emed appropriate and safe to return then uh the local authorities will allow the uh villages to return cop per Cap all right so that’s it thank you so much lad ies gentlemen thank you for for the lot longer Bank for</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ENG ศบ.ทก. แถลงสถานการณ์ชายแดนไทย-กัมพูชา 8 ส.ค. 68</dc:title>
  <dc:creator/>
  <cp:keywords/>
  <dcterms:created xsi:type="dcterms:W3CDTF">2025-08-07T07:58:13Z</dcterms:created>
  <dcterms:modified xsi:type="dcterms:W3CDTF">2025-08-07T07:5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7 สิงหาคม 2568 เวลา 13.52 น.</vt:lpwstr>
  </property>
  <property fmtid="{D5CDD505-2E9C-101B-9397-08002B2CF9AE}" pid="3" name="subtitle">
    <vt:lpwstr/>
  </property>
</Properties>
</file>